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7E1F6" w14:textId="13234837" w:rsidR="009E57A7" w:rsidRDefault="001F6B9C" w:rsidP="001F6B9C">
      <w:pPr>
        <w:pStyle w:val="Heading1"/>
        <w:rPr>
          <w:lang w:val="en-US"/>
        </w:rPr>
      </w:pPr>
      <w:r>
        <w:rPr>
          <w:lang w:val="en-US"/>
        </w:rPr>
        <w:t>Welcome Screen</w:t>
      </w:r>
    </w:p>
    <w:p w14:paraId="57B7968C" w14:textId="1992AE7E" w:rsidR="001F6B9C" w:rsidRPr="002056E8" w:rsidRDefault="0033400B" w:rsidP="002056E8">
      <w:pPr>
        <w:rPr>
          <w:lang w:val="en-US"/>
        </w:rPr>
      </w:pPr>
      <w:r w:rsidRPr="002056E8">
        <w:rPr>
          <w:lang w:val="en-US"/>
        </w:rPr>
        <w:t>None</w:t>
      </w:r>
    </w:p>
    <w:p w14:paraId="4F704754" w14:textId="15C3D60E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onnect Screen</w:t>
      </w:r>
    </w:p>
    <w:p w14:paraId="77074DEE" w14:textId="7D9044E0" w:rsidR="001F6B9C" w:rsidRDefault="00DF1923">
      <w:pPr>
        <w:rPr>
          <w:lang w:val="en-US"/>
        </w:rPr>
      </w:pPr>
      <w:r>
        <w:rPr>
          <w:lang w:val="en-US"/>
        </w:rPr>
        <w:t>Click the “Scan” button.</w:t>
      </w:r>
    </w:p>
    <w:p w14:paraId="39DEE6FF" w14:textId="7A64F4CD" w:rsidR="00DF1923" w:rsidRDefault="00DF1923">
      <w:pPr>
        <w:rPr>
          <w:lang w:val="en-US"/>
        </w:rPr>
      </w:pPr>
      <w:r>
        <w:rPr>
          <w:lang w:val="en-US"/>
        </w:rPr>
        <w:t xml:space="preserve">Select the COM port from the “Communication Port” dropdown </w:t>
      </w:r>
      <w:r w:rsidR="00DC0127">
        <w:rPr>
          <w:lang w:val="en-US"/>
        </w:rPr>
        <w:t>menu</w:t>
      </w:r>
      <w:r>
        <w:rPr>
          <w:lang w:val="en-US"/>
        </w:rPr>
        <w:t>.</w:t>
      </w:r>
    </w:p>
    <w:p w14:paraId="709873FB" w14:textId="6A56DA81" w:rsidR="00DF1923" w:rsidRDefault="00DF1923">
      <w:pPr>
        <w:rPr>
          <w:lang w:val="en-US"/>
        </w:rPr>
      </w:pPr>
      <w:r>
        <w:rPr>
          <w:lang w:val="en-US"/>
        </w:rPr>
        <w:t>Click the “Connect” button</w:t>
      </w:r>
      <w:r w:rsidR="00FC09B4">
        <w:rPr>
          <w:lang w:val="en-US"/>
        </w:rPr>
        <w:t>.</w:t>
      </w:r>
    </w:p>
    <w:p w14:paraId="7BB498F0" w14:textId="1CA81008" w:rsidR="008F5B86" w:rsidRDefault="0023676F">
      <w:pPr>
        <w:rPr>
          <w:lang w:val="en-US"/>
        </w:rPr>
      </w:pPr>
      <w:r>
        <w:rPr>
          <w:lang w:val="en-US"/>
        </w:rPr>
        <w:t>UART from GUI to ESP: “Penny is a freeloader.”</w:t>
      </w:r>
    </w:p>
    <w:p w14:paraId="0CC85C79" w14:textId="62FF0430" w:rsidR="00DF1923" w:rsidRDefault="00FD3256" w:rsidP="00CE1975">
      <w:pPr>
        <w:rPr>
          <w:lang w:val="en-US"/>
        </w:rPr>
      </w:pPr>
      <w:r>
        <w:rPr>
          <w:lang w:val="en-US"/>
        </w:rPr>
        <w:t>UART form ESP to GUI: “</w:t>
      </w:r>
      <w:r w:rsidR="001A6229" w:rsidRPr="00AA0DE4">
        <w:rPr>
          <w:highlight w:val="yellow"/>
          <w:lang w:val="en-US"/>
        </w:rPr>
        <w:t>No Spaces</w:t>
      </w:r>
      <w:r>
        <w:rPr>
          <w:lang w:val="en-US"/>
        </w:rPr>
        <w:t>”</w:t>
      </w:r>
    </w:p>
    <w:p w14:paraId="15F0F533" w14:textId="5B89468D" w:rsidR="005E4E5D" w:rsidRDefault="005E4E5D" w:rsidP="00CE1975">
      <w:pPr>
        <w:rPr>
          <w:lang w:val="en-US"/>
        </w:rPr>
      </w:pPr>
      <w:r>
        <w:rPr>
          <w:lang w:val="en-US"/>
        </w:rPr>
        <w:t>If the device was successfully connected, then the “Disconnect” button will be enabled.</w:t>
      </w:r>
    </w:p>
    <w:p w14:paraId="76191A36" w14:textId="257EDB14" w:rsidR="005E4E5D" w:rsidRPr="00CE1975" w:rsidRDefault="005E4E5D" w:rsidP="00CE1975">
      <w:pPr>
        <w:rPr>
          <w:lang w:val="en-US"/>
        </w:rPr>
      </w:pPr>
      <w:r>
        <w:rPr>
          <w:lang w:val="en-US"/>
        </w:rPr>
        <w:t xml:space="preserve">Press the “Save + Exit” button to </w:t>
      </w:r>
      <w:r w:rsidR="00DC16CD">
        <w:rPr>
          <w:lang w:val="en-US"/>
        </w:rPr>
        <w:t>go back to the welcome screen</w:t>
      </w:r>
      <w:r w:rsidR="00A5276C">
        <w:rPr>
          <w:lang w:val="en-US"/>
        </w:rPr>
        <w:t>.</w:t>
      </w:r>
    </w:p>
    <w:p w14:paraId="003D072A" w14:textId="0F8C551C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alibrate Screen</w:t>
      </w:r>
    </w:p>
    <w:p w14:paraId="2EF42BEF" w14:textId="2572720B" w:rsidR="001F6B9C" w:rsidRDefault="008E7C9B">
      <w:pPr>
        <w:rPr>
          <w:lang w:val="en-US"/>
        </w:rPr>
      </w:pPr>
      <w:r>
        <w:rPr>
          <w:lang w:val="en-US"/>
        </w:rPr>
        <w:t xml:space="preserve">On the </w:t>
      </w:r>
      <w:r w:rsidR="00DC0127">
        <w:rPr>
          <w:lang w:val="en-US"/>
        </w:rPr>
        <w:t>“Sensor” dropdown menu, select the sensor that needs to be calibrated.</w:t>
      </w:r>
    </w:p>
    <w:p w14:paraId="128A64DC" w14:textId="69C17CE7" w:rsidR="00AE1F9A" w:rsidRDefault="00AE1F9A">
      <w:pPr>
        <w:rPr>
          <w:lang w:val="en-US"/>
        </w:rPr>
      </w:pPr>
      <w:r>
        <w:rPr>
          <w:lang w:val="en-US"/>
        </w:rPr>
        <w:t>Once selected, the GUI will retrieve the coefficients and calibration formula</w:t>
      </w:r>
      <w:r w:rsidR="001110D3">
        <w:rPr>
          <w:lang w:val="en-US"/>
        </w:rPr>
        <w:t>.</w:t>
      </w:r>
    </w:p>
    <w:p w14:paraId="3829289E" w14:textId="7F4E6DFD" w:rsidR="00884CFE" w:rsidRDefault="00884CFE" w:rsidP="00884CFE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737102">
        <w:rPr>
          <w:lang w:val="en-US"/>
        </w:rPr>
        <w:t>R#</w:t>
      </w:r>
      <w:r w:rsidR="00BF161A">
        <w:rPr>
          <w:lang w:val="en-US"/>
        </w:rPr>
        <w:t>SensorIndex</w:t>
      </w:r>
      <w:proofErr w:type="spellEnd"/>
      <w:r w:rsidR="00737102">
        <w:rPr>
          <w:lang w:val="en-US"/>
        </w:rPr>
        <w:t>”</w:t>
      </w:r>
      <w:r w:rsidR="00BF161A">
        <w:rPr>
          <w:lang w:val="en-US"/>
        </w:rPr>
        <w:t xml:space="preserve">. </w:t>
      </w:r>
      <w:proofErr w:type="spellStart"/>
      <w:r w:rsidR="00BF161A">
        <w:rPr>
          <w:lang w:val="en-US"/>
        </w:rPr>
        <w:t>SensorIndex</w:t>
      </w:r>
      <w:proofErr w:type="spellEnd"/>
      <w:r w:rsidR="00BF161A">
        <w:rPr>
          <w:lang w:val="en-US"/>
        </w:rPr>
        <w:t xml:space="preserve"> is 0 for temperature and 1 for turbidity.</w:t>
      </w:r>
    </w:p>
    <w:p w14:paraId="1E081216" w14:textId="0362CBFE" w:rsidR="00884CFE" w:rsidRDefault="00884CFE" w:rsidP="00884CFE">
      <w:pPr>
        <w:rPr>
          <w:lang w:val="en-US"/>
        </w:rPr>
      </w:pPr>
      <w:r>
        <w:rPr>
          <w:lang w:val="en-US"/>
        </w:rPr>
        <w:t>UART form ESP to GUI: “</w:t>
      </w:r>
      <w:r w:rsidR="000437C0">
        <w:rPr>
          <w:lang w:val="en-US"/>
        </w:rPr>
        <w:t>RR#Coef1</w:t>
      </w:r>
      <w:r w:rsidR="00513A44">
        <w:rPr>
          <w:lang w:val="en-US"/>
        </w:rPr>
        <w:t>#Coef2#Coef3#Coef4#</w:t>
      </w:r>
      <w:r>
        <w:rPr>
          <w:lang w:val="en-US"/>
        </w:rPr>
        <w:t>”</w:t>
      </w:r>
      <w:r w:rsidR="00962F7B">
        <w:rPr>
          <w:lang w:val="en-US"/>
        </w:rPr>
        <w:t xml:space="preserve"> for example “</w:t>
      </w:r>
      <w:r w:rsidR="00056F65" w:rsidRPr="00DE0CFD">
        <w:rPr>
          <w:highlight w:val="yellow"/>
          <w:lang w:val="en-US"/>
        </w:rPr>
        <w:t>RR#100#</w:t>
      </w:r>
      <w:r w:rsidR="001469E1" w:rsidRPr="00DE0CFD">
        <w:rPr>
          <w:highlight w:val="yellow"/>
          <w:lang w:val="en-US"/>
        </w:rPr>
        <w:t>-</w:t>
      </w:r>
      <w:r w:rsidR="00056F65" w:rsidRPr="00DE0CFD">
        <w:rPr>
          <w:highlight w:val="yellow"/>
          <w:lang w:val="en-US"/>
        </w:rPr>
        <w:t>200.1#0#0#</w:t>
      </w:r>
      <w:r w:rsidR="00962F7B">
        <w:rPr>
          <w:lang w:val="en-US"/>
        </w:rPr>
        <w:t>”</w:t>
      </w:r>
    </w:p>
    <w:p w14:paraId="3A1A7C61" w14:textId="2AE9D95F" w:rsidR="00836DD5" w:rsidRDefault="00836DD5" w:rsidP="00884CFE">
      <w:pPr>
        <w:rPr>
          <w:lang w:val="en-US"/>
        </w:rPr>
      </w:pPr>
      <w:r>
        <w:rPr>
          <w:lang w:val="en-US"/>
        </w:rPr>
        <w:t xml:space="preserve">Make changes to the </w:t>
      </w:r>
      <w:r w:rsidR="005D2A48">
        <w:rPr>
          <w:lang w:val="en-US"/>
        </w:rPr>
        <w:t>coefficients</w:t>
      </w:r>
      <w:r>
        <w:rPr>
          <w:lang w:val="en-US"/>
        </w:rPr>
        <w:t xml:space="preserve"> and when ready to save, press the “Save” button.</w:t>
      </w:r>
    </w:p>
    <w:p w14:paraId="1D5989A5" w14:textId="0B3B056C" w:rsidR="00A4502F" w:rsidRDefault="00A4502F" w:rsidP="00A4502F">
      <w:pPr>
        <w:rPr>
          <w:lang w:val="en-US"/>
        </w:rPr>
      </w:pPr>
      <w:r>
        <w:rPr>
          <w:lang w:val="en-US"/>
        </w:rPr>
        <w:t xml:space="preserve">UART from GUI to ESP: </w:t>
      </w:r>
      <w:r w:rsidR="003E1067">
        <w:rPr>
          <w:lang w:val="en-US"/>
        </w:rPr>
        <w:t>“</w:t>
      </w:r>
      <w:r w:rsidR="003E1067" w:rsidRPr="003E1067">
        <w:rPr>
          <w:lang w:val="en-US"/>
        </w:rPr>
        <w:t>C#</w:t>
      </w:r>
      <w:r w:rsidR="00DC3F0E">
        <w:rPr>
          <w:lang w:val="en-US"/>
        </w:rPr>
        <w:t>SensorIndex</w:t>
      </w:r>
      <w:r w:rsidR="003E1067" w:rsidRPr="003E1067">
        <w:rPr>
          <w:lang w:val="en-US"/>
        </w:rPr>
        <w:t>#</w:t>
      </w:r>
      <w:r w:rsidR="00DC3F0E">
        <w:rPr>
          <w:lang w:val="en-US"/>
        </w:rPr>
        <w:t>Coef1#Coef2#Coef3#Coef4</w:t>
      </w:r>
      <w:r w:rsidR="003E1067" w:rsidRPr="003E1067">
        <w:rPr>
          <w:lang w:val="en-US"/>
        </w:rPr>
        <w:t>#</w:t>
      </w:r>
      <w:r w:rsidR="003E1067">
        <w:rPr>
          <w:lang w:val="en-US"/>
        </w:rPr>
        <w:t>”</w:t>
      </w:r>
    </w:p>
    <w:p w14:paraId="65989C9F" w14:textId="53DDB071" w:rsidR="00706C14" w:rsidRDefault="00B825D5" w:rsidP="00A4502F">
      <w:pPr>
        <w:rPr>
          <w:lang w:val="en-US"/>
        </w:rPr>
      </w:pPr>
      <w:r>
        <w:rPr>
          <w:lang w:val="en-US"/>
        </w:rPr>
        <w:t>To read the value from the sensor, press the “Read Value” button.</w:t>
      </w:r>
    </w:p>
    <w:p w14:paraId="0DFEA1B3" w14:textId="0FD5B73A" w:rsidR="0089126C" w:rsidRDefault="0089126C" w:rsidP="0089126C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FA2B49" w:rsidRPr="00FA2B49">
        <w:rPr>
          <w:lang w:val="en-US"/>
        </w:rPr>
        <w:t>S#</w:t>
      </w:r>
      <w:r w:rsidR="00FA2B49">
        <w:rPr>
          <w:lang w:val="en-US"/>
        </w:rPr>
        <w:t>SensorIndex</w:t>
      </w:r>
      <w:proofErr w:type="spellEnd"/>
      <w:r>
        <w:rPr>
          <w:lang w:val="en-US"/>
        </w:rPr>
        <w:t>”.</w:t>
      </w:r>
    </w:p>
    <w:p w14:paraId="6FCCF583" w14:textId="32EAA9F0" w:rsidR="001110D3" w:rsidRDefault="0089126C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0F5F67">
        <w:rPr>
          <w:lang w:val="en-US"/>
        </w:rPr>
        <w:t>S</w:t>
      </w:r>
      <w:r>
        <w:rPr>
          <w:lang w:val="en-US"/>
        </w:rPr>
        <w:t>R#</w:t>
      </w:r>
      <w:r w:rsidR="001727D6">
        <w:rPr>
          <w:lang w:val="en-US"/>
        </w:rPr>
        <w:t>Raw</w:t>
      </w:r>
      <w:r>
        <w:rPr>
          <w:lang w:val="en-US"/>
        </w:rPr>
        <w:t>#</w:t>
      </w:r>
      <w:r w:rsidR="00067774">
        <w:rPr>
          <w:lang w:val="en-US"/>
        </w:rPr>
        <w:t>Processed</w:t>
      </w:r>
      <w:proofErr w:type="spellEnd"/>
      <w:r w:rsidR="001727D6">
        <w:rPr>
          <w:lang w:val="en-US"/>
        </w:rPr>
        <w:t>#</w:t>
      </w:r>
      <w:r>
        <w:rPr>
          <w:lang w:val="en-US"/>
        </w:rPr>
        <w:t>” for example “</w:t>
      </w:r>
      <w:r w:rsidR="006331E0">
        <w:rPr>
          <w:highlight w:val="yellow"/>
          <w:lang w:val="en-US"/>
        </w:rPr>
        <w:t>S</w:t>
      </w:r>
      <w:r w:rsidRPr="00DE0CFD">
        <w:rPr>
          <w:highlight w:val="yellow"/>
          <w:lang w:val="en-US"/>
        </w:rPr>
        <w:t>R#100#-200.1</w:t>
      </w:r>
      <w:r w:rsidR="00B53A00" w:rsidRPr="009327C9">
        <w:rPr>
          <w:highlight w:val="yellow"/>
          <w:lang w:val="en-US"/>
        </w:rPr>
        <w:t>#</w:t>
      </w:r>
      <w:r>
        <w:rPr>
          <w:lang w:val="en-US"/>
        </w:rPr>
        <w:t>”</w:t>
      </w:r>
    </w:p>
    <w:p w14:paraId="41D8913B" w14:textId="0674F743" w:rsidR="00D950B5" w:rsidRDefault="00D950B5">
      <w:pPr>
        <w:rPr>
          <w:lang w:val="en-US"/>
        </w:rPr>
      </w:pPr>
      <w:r>
        <w:rPr>
          <w:lang w:val="en-US"/>
        </w:rPr>
        <w:t xml:space="preserve">Press the “Exit” button to return to the </w:t>
      </w:r>
      <w:r w:rsidR="00E400A3">
        <w:rPr>
          <w:lang w:val="en-US"/>
        </w:rPr>
        <w:t>welcome</w:t>
      </w:r>
      <w:r>
        <w:rPr>
          <w:lang w:val="en-US"/>
        </w:rPr>
        <w:t xml:space="preserve"> </w:t>
      </w:r>
      <w:r w:rsidR="00100747">
        <w:rPr>
          <w:lang w:val="en-US"/>
        </w:rPr>
        <w:t>screen</w:t>
      </w:r>
      <w:r>
        <w:rPr>
          <w:lang w:val="en-US"/>
        </w:rPr>
        <w:t>.</w:t>
      </w:r>
    </w:p>
    <w:p w14:paraId="67B65C45" w14:textId="12F8E6E2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Monitor Screen</w:t>
      </w:r>
    </w:p>
    <w:p w14:paraId="2455B362" w14:textId="5B736003" w:rsidR="001F6B9C" w:rsidRDefault="00BB0A5B">
      <w:pPr>
        <w:rPr>
          <w:lang w:val="en-US"/>
        </w:rPr>
      </w:pPr>
      <w:r>
        <w:rPr>
          <w:lang w:val="en-US"/>
        </w:rPr>
        <w:t xml:space="preserve">Upon opening the monitor screen, the </w:t>
      </w:r>
      <w:proofErr w:type="gramStart"/>
      <w:r>
        <w:rPr>
          <w:lang w:val="en-US"/>
        </w:rPr>
        <w:t xml:space="preserve">current </w:t>
      </w:r>
      <w:r w:rsidR="004851FD">
        <w:rPr>
          <w:lang w:val="en-US"/>
        </w:rPr>
        <w:t>status</w:t>
      </w:r>
      <w:proofErr w:type="gramEnd"/>
      <w:r w:rsidR="004851FD">
        <w:rPr>
          <w:lang w:val="en-US"/>
        </w:rPr>
        <w:t xml:space="preserve"> of the device is retrieved.</w:t>
      </w:r>
    </w:p>
    <w:p w14:paraId="1D946CD3" w14:textId="3D17807B" w:rsidR="007C2DD8" w:rsidRDefault="007C2DD8" w:rsidP="007C2DD8">
      <w:pPr>
        <w:rPr>
          <w:lang w:val="en-US"/>
        </w:rPr>
      </w:pPr>
      <w:r>
        <w:rPr>
          <w:lang w:val="en-US"/>
        </w:rPr>
        <w:t>UART from GUI to ESP: “</w:t>
      </w:r>
      <w:r w:rsidR="00463CBA" w:rsidRPr="00463CBA">
        <w:rPr>
          <w:lang w:val="en-US"/>
        </w:rPr>
        <w:t>MR</w:t>
      </w:r>
      <w:r w:rsidR="00463CBA">
        <w:rPr>
          <w:lang w:val="en-US"/>
        </w:rPr>
        <w:t>#”</w:t>
      </w:r>
      <w:r>
        <w:rPr>
          <w:lang w:val="en-US"/>
        </w:rPr>
        <w:t>.</w:t>
      </w:r>
    </w:p>
    <w:p w14:paraId="1B90D051" w14:textId="15D60C39" w:rsidR="007C2DD8" w:rsidRDefault="007C2DD8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A40445">
        <w:rPr>
          <w:lang w:val="en-US"/>
        </w:rPr>
        <w:t>MW</w:t>
      </w:r>
      <w:r w:rsidR="00170FB8">
        <w:rPr>
          <w:lang w:val="en-US"/>
        </w:rPr>
        <w:t>#Date</w:t>
      </w:r>
      <w:r w:rsidR="00094596">
        <w:rPr>
          <w:lang w:val="en-US"/>
        </w:rPr>
        <w:t>And</w:t>
      </w:r>
      <w:r w:rsidR="00170FB8">
        <w:rPr>
          <w:lang w:val="en-US"/>
        </w:rPr>
        <w:t>Time#Battery#SDStatus#SDCapacity#SDUsed#SDUsed</w:t>
      </w:r>
      <w:proofErr w:type="spellEnd"/>
      <w:r w:rsidR="0078270E">
        <w:rPr>
          <w:lang w:val="en-US"/>
        </w:rPr>
        <w:t>%</w:t>
      </w:r>
      <w:r w:rsidR="000A0D9B">
        <w:rPr>
          <w:lang w:val="en-US"/>
        </w:rPr>
        <w:t>#</w:t>
      </w:r>
      <w:r w:rsidR="00A40445">
        <w:rPr>
          <w:lang w:val="en-US"/>
        </w:rPr>
        <w:t>”</w:t>
      </w:r>
      <w:r>
        <w:rPr>
          <w:lang w:val="en-US"/>
        </w:rPr>
        <w:t xml:space="preserve"> for example “</w:t>
      </w:r>
      <w:r w:rsidR="003420E7" w:rsidRPr="003420E7">
        <w:rPr>
          <w:highlight w:val="yellow"/>
          <w:lang w:val="en-US"/>
        </w:rPr>
        <w:t>MW#2023/09/03 18:57#N/A#Mounted#16GB#1GB#6.25%#25.68#102.98#</w:t>
      </w:r>
      <w:r w:rsidR="003420E7" w:rsidRPr="003420E7">
        <w:rPr>
          <w:highlight w:val="yellow"/>
          <w:lang w:val="en-US"/>
        </w:rPr>
        <w:t>”</w:t>
      </w:r>
    </w:p>
    <w:p w14:paraId="0D8C5084" w14:textId="3F7CCCA3" w:rsidR="00B42A89" w:rsidRDefault="00B42A89">
      <w:pPr>
        <w:rPr>
          <w:lang w:val="en-US"/>
        </w:rPr>
      </w:pPr>
      <w:r>
        <w:rPr>
          <w:lang w:val="en-US"/>
        </w:rPr>
        <w:t>The monitor screen will update every 10 seconds.</w:t>
      </w:r>
    </w:p>
    <w:p w14:paraId="312EB113" w14:textId="25B68F72" w:rsidR="00B42A89" w:rsidRDefault="00B42A89">
      <w:pPr>
        <w:rPr>
          <w:lang w:val="en-US"/>
        </w:rPr>
      </w:pPr>
      <w:r>
        <w:rPr>
          <w:lang w:val="en-US"/>
        </w:rPr>
        <w:t xml:space="preserve">Press the “Exit” button to return to the </w:t>
      </w:r>
      <w:r w:rsidR="00E6115B">
        <w:rPr>
          <w:lang w:val="en-US"/>
        </w:rPr>
        <w:t xml:space="preserve">welcome </w:t>
      </w:r>
      <w:r>
        <w:rPr>
          <w:lang w:val="en-US"/>
        </w:rPr>
        <w:t>screen.</w:t>
      </w:r>
    </w:p>
    <w:p w14:paraId="301FAD18" w14:textId="2213F622" w:rsidR="003B3440" w:rsidRDefault="003B3440" w:rsidP="003B3440">
      <w:pPr>
        <w:pStyle w:val="Heading1"/>
        <w:rPr>
          <w:lang w:val="en-US"/>
        </w:rPr>
      </w:pPr>
      <w:r>
        <w:rPr>
          <w:lang w:val="en-US"/>
        </w:rPr>
        <w:t>Data</w:t>
      </w:r>
      <w:r w:rsidR="007F76CE">
        <w:rPr>
          <w:lang w:val="en-US"/>
        </w:rPr>
        <w:t xml:space="preserve"> Screen</w:t>
      </w:r>
    </w:p>
    <w:p w14:paraId="12C57665" w14:textId="2B3329CA" w:rsidR="004919D1" w:rsidRDefault="004919D1" w:rsidP="004919D1">
      <w:pPr>
        <w:rPr>
          <w:lang w:val="en-US"/>
        </w:rPr>
      </w:pPr>
      <w:r>
        <w:rPr>
          <w:lang w:val="en-US"/>
        </w:rPr>
        <w:t xml:space="preserve">Upon opening the data screen, the current </w:t>
      </w:r>
      <w:r w:rsidR="003F497A">
        <w:rPr>
          <w:lang w:val="en-US"/>
        </w:rPr>
        <w:t xml:space="preserve">data </w:t>
      </w:r>
      <w:r>
        <w:rPr>
          <w:lang w:val="en-US"/>
        </w:rPr>
        <w:t xml:space="preserve">files </w:t>
      </w:r>
      <w:r w:rsidR="003F497A">
        <w:rPr>
          <w:lang w:val="en-US"/>
        </w:rPr>
        <w:t xml:space="preserve">from </w:t>
      </w:r>
      <w:r>
        <w:rPr>
          <w:lang w:val="en-US"/>
        </w:rPr>
        <w:t xml:space="preserve">the device </w:t>
      </w:r>
      <w:r w:rsidR="003F497A">
        <w:rPr>
          <w:lang w:val="en-US"/>
        </w:rPr>
        <w:t xml:space="preserve">are </w:t>
      </w:r>
      <w:r>
        <w:rPr>
          <w:lang w:val="en-US"/>
        </w:rPr>
        <w:t>retrieved.</w:t>
      </w:r>
    </w:p>
    <w:p w14:paraId="2F7CF512" w14:textId="40037D84" w:rsidR="00C60774" w:rsidRDefault="00C60774" w:rsidP="004919D1">
      <w:pPr>
        <w:rPr>
          <w:lang w:val="en-US"/>
        </w:rPr>
      </w:pPr>
      <w:r>
        <w:rPr>
          <w:lang w:val="en-US"/>
        </w:rPr>
        <w:lastRenderedPageBreak/>
        <w:t>To refresh the data files list, press the “scan” button.</w:t>
      </w:r>
    </w:p>
    <w:p w14:paraId="0ED66829" w14:textId="7C84A1D9" w:rsidR="00FE7E1F" w:rsidRDefault="00FE7E1F" w:rsidP="00FE7E1F">
      <w:pPr>
        <w:rPr>
          <w:lang w:val="en-US"/>
        </w:rPr>
      </w:pPr>
      <w:r>
        <w:rPr>
          <w:lang w:val="en-US"/>
        </w:rPr>
        <w:t>UART from GUI to ESP: “</w:t>
      </w:r>
      <w:r w:rsidR="003216D0">
        <w:rPr>
          <w:lang w:val="en-US"/>
        </w:rPr>
        <w:t>F</w:t>
      </w:r>
      <w:r w:rsidRPr="00F74E57">
        <w:rPr>
          <w:lang w:val="en-US"/>
        </w:rPr>
        <w:t>R#</w:t>
      </w:r>
      <w:r>
        <w:rPr>
          <w:lang w:val="en-US"/>
        </w:rPr>
        <w:t>”.</w:t>
      </w:r>
    </w:p>
    <w:p w14:paraId="0C4B3D9F" w14:textId="77777777" w:rsidR="00A16D1A" w:rsidRDefault="00FE7E1F" w:rsidP="004919D1">
      <w:pPr>
        <w:rPr>
          <w:lang w:val="en-US"/>
        </w:rPr>
      </w:pPr>
      <w:r>
        <w:rPr>
          <w:lang w:val="en-US"/>
        </w:rPr>
        <w:t xml:space="preserve">UART form ESP to GUI: </w:t>
      </w:r>
    </w:p>
    <w:p w14:paraId="7D427174" w14:textId="3D87A779" w:rsidR="00FE7E1F" w:rsidRDefault="00FE7E1F" w:rsidP="004919D1">
      <w:pPr>
        <w:rPr>
          <w:lang w:val="en-US"/>
        </w:rPr>
      </w:pPr>
      <w:r>
        <w:rPr>
          <w:lang w:val="en-US"/>
        </w:rPr>
        <w:t>“</w:t>
      </w:r>
      <w:r w:rsidR="00B92E4D">
        <w:rPr>
          <w:lang w:val="en-US"/>
        </w:rPr>
        <w:t>FW</w:t>
      </w:r>
      <w:r>
        <w:rPr>
          <w:lang w:val="en-US"/>
        </w:rPr>
        <w:t>#</w:t>
      </w:r>
      <w:r w:rsidR="00B92E4D">
        <w:rPr>
          <w:lang w:val="en-US"/>
        </w:rPr>
        <w:t>File1</w:t>
      </w:r>
      <w:r>
        <w:rPr>
          <w:lang w:val="en-US"/>
        </w:rPr>
        <w:t>#</w:t>
      </w:r>
      <w:r w:rsidR="00B92E4D">
        <w:rPr>
          <w:lang w:val="en-US"/>
        </w:rPr>
        <w:t>File2</w:t>
      </w:r>
      <w:r>
        <w:rPr>
          <w:lang w:val="en-US"/>
        </w:rPr>
        <w:t>#</w:t>
      </w:r>
      <w:r w:rsidR="00B92E4D">
        <w:rPr>
          <w:lang w:val="en-US"/>
        </w:rPr>
        <w:t>...........#</w:t>
      </w:r>
      <w:r>
        <w:rPr>
          <w:lang w:val="en-US"/>
        </w:rPr>
        <w:t>” for example “</w:t>
      </w:r>
      <w:r w:rsidR="009716ED">
        <w:rPr>
          <w:highlight w:val="yellow"/>
          <w:lang w:val="en-US"/>
        </w:rPr>
        <w:t>FW</w:t>
      </w:r>
      <w:r w:rsidRPr="00DE0CFD">
        <w:rPr>
          <w:highlight w:val="yellow"/>
          <w:lang w:val="en-US"/>
        </w:rPr>
        <w:t>#</w:t>
      </w:r>
      <w:r w:rsidR="009716ED">
        <w:rPr>
          <w:highlight w:val="yellow"/>
          <w:lang w:val="en-US"/>
        </w:rPr>
        <w:t>Test.txt</w:t>
      </w:r>
      <w:r w:rsidRPr="00DE0CFD">
        <w:rPr>
          <w:highlight w:val="yellow"/>
          <w:lang w:val="en-US"/>
        </w:rPr>
        <w:t>#</w:t>
      </w:r>
      <w:r w:rsidR="009716ED">
        <w:rPr>
          <w:highlight w:val="yellow"/>
          <w:lang w:val="en-US"/>
        </w:rPr>
        <w:t>Hello</w:t>
      </w:r>
      <w:r w:rsidR="009716ED" w:rsidRPr="00A16D1A">
        <w:rPr>
          <w:highlight w:val="yellow"/>
          <w:lang w:val="en-US"/>
        </w:rPr>
        <w:t>.txt</w:t>
      </w:r>
      <w:r w:rsidRPr="00A16D1A">
        <w:rPr>
          <w:highlight w:val="yellow"/>
          <w:lang w:val="en-US"/>
        </w:rPr>
        <w:t>#</w:t>
      </w:r>
      <w:r w:rsidR="009716ED" w:rsidRPr="00A16D1A">
        <w:rPr>
          <w:highlight w:val="yellow"/>
          <w:lang w:val="en-US"/>
        </w:rPr>
        <w:t>SamplingData.txt</w:t>
      </w:r>
      <w:r w:rsidR="00A16D1A" w:rsidRPr="00A16D1A">
        <w:rPr>
          <w:highlight w:val="yellow"/>
          <w:lang w:val="en-US"/>
        </w:rPr>
        <w:t>#</w:t>
      </w:r>
      <w:r w:rsidRPr="00A16D1A">
        <w:rPr>
          <w:highlight w:val="yellow"/>
          <w:lang w:val="en-US"/>
        </w:rPr>
        <w:t>”</w:t>
      </w:r>
    </w:p>
    <w:p w14:paraId="64347EF9" w14:textId="22D40C72" w:rsidR="00C60774" w:rsidRDefault="00C60774" w:rsidP="004919D1">
      <w:pPr>
        <w:rPr>
          <w:lang w:val="en-US"/>
        </w:rPr>
      </w:pPr>
      <w:r>
        <w:rPr>
          <w:lang w:val="en-US"/>
        </w:rPr>
        <w:t xml:space="preserve">Select the appropriate file name from the </w:t>
      </w:r>
      <w:r w:rsidR="00E94AA0">
        <w:rPr>
          <w:lang w:val="en-US"/>
        </w:rPr>
        <w:t>drop-down</w:t>
      </w:r>
      <w:r>
        <w:rPr>
          <w:lang w:val="en-US"/>
        </w:rPr>
        <w:t xml:space="preserve"> menu.</w:t>
      </w:r>
    </w:p>
    <w:p w14:paraId="1B318AD9" w14:textId="135D15AC" w:rsidR="00C60774" w:rsidRDefault="00C60774" w:rsidP="004919D1">
      <w:pPr>
        <w:rPr>
          <w:lang w:val="en-US"/>
        </w:rPr>
      </w:pPr>
      <w:r>
        <w:rPr>
          <w:lang w:val="en-US"/>
        </w:rPr>
        <w:t>Press the “Read File” button.</w:t>
      </w:r>
    </w:p>
    <w:p w14:paraId="4B54B8EB" w14:textId="1D4AA720" w:rsidR="00C60774" w:rsidRDefault="00C60774" w:rsidP="00C60774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F74E57" w:rsidRPr="00F74E57">
        <w:rPr>
          <w:lang w:val="en-US"/>
        </w:rPr>
        <w:t>DR#textFileName</w:t>
      </w:r>
      <w:proofErr w:type="spellEnd"/>
      <w:r w:rsidR="00F74E57" w:rsidRPr="00F74E57">
        <w:rPr>
          <w:lang w:val="en-US"/>
        </w:rPr>
        <w:t>#</w:t>
      </w:r>
      <w:r>
        <w:rPr>
          <w:lang w:val="en-US"/>
        </w:rPr>
        <w:t>”</w:t>
      </w:r>
      <w:r w:rsidR="002D3FA7">
        <w:rPr>
          <w:lang w:val="en-US"/>
        </w:rPr>
        <w:t xml:space="preserve"> for example “</w:t>
      </w:r>
      <w:r w:rsidR="002D3FA7" w:rsidRPr="00F74E57">
        <w:rPr>
          <w:lang w:val="en-US"/>
        </w:rPr>
        <w:t>DR#</w:t>
      </w:r>
      <w:r w:rsidR="00A366D1">
        <w:rPr>
          <w:lang w:val="en-US"/>
        </w:rPr>
        <w:t>Test.txt</w:t>
      </w:r>
      <w:r w:rsidR="002D3FA7" w:rsidRPr="00F74E57">
        <w:rPr>
          <w:lang w:val="en-US"/>
        </w:rPr>
        <w:t>#</w:t>
      </w:r>
      <w:r w:rsidR="002D3FA7">
        <w:rPr>
          <w:lang w:val="en-US"/>
        </w:rPr>
        <w:t>”</w:t>
      </w:r>
      <w:r>
        <w:rPr>
          <w:lang w:val="en-US"/>
        </w:rPr>
        <w:t>.</w:t>
      </w:r>
    </w:p>
    <w:p w14:paraId="0C46FD98" w14:textId="6759E592" w:rsidR="00C60774" w:rsidRDefault="00C60774" w:rsidP="00C60774">
      <w:pPr>
        <w:rPr>
          <w:lang w:val="en-US"/>
        </w:rPr>
      </w:pPr>
      <w:r>
        <w:rPr>
          <w:lang w:val="en-US"/>
        </w:rPr>
        <w:t>UART form ESP to GUI: “</w:t>
      </w:r>
      <w:r w:rsidR="00B93C69">
        <w:rPr>
          <w:lang w:val="en-US"/>
        </w:rPr>
        <w:t>DW</w:t>
      </w:r>
      <w:r>
        <w:rPr>
          <w:lang w:val="en-US"/>
        </w:rPr>
        <w:t>#</w:t>
      </w:r>
      <w:r w:rsidR="00974E82">
        <w:rPr>
          <w:lang w:val="en-US"/>
        </w:rPr>
        <w:t>Line1</w:t>
      </w:r>
      <w:r>
        <w:rPr>
          <w:lang w:val="en-US"/>
        </w:rPr>
        <w:t>#</w:t>
      </w:r>
      <w:r w:rsidR="00974E82">
        <w:rPr>
          <w:lang w:val="en-US"/>
        </w:rPr>
        <w:t>Line2#......#</w:t>
      </w:r>
      <w:r>
        <w:rPr>
          <w:lang w:val="en-US"/>
        </w:rPr>
        <w:t>” for example “</w:t>
      </w:r>
      <w:proofErr w:type="spellStart"/>
      <w:r w:rsidR="00F61D8B">
        <w:rPr>
          <w:highlight w:val="yellow"/>
          <w:lang w:val="en-US"/>
        </w:rPr>
        <w:t>D</w:t>
      </w:r>
      <w:r w:rsidR="00B93C69">
        <w:rPr>
          <w:highlight w:val="yellow"/>
          <w:lang w:val="en-US"/>
        </w:rPr>
        <w:t>W</w:t>
      </w:r>
      <w:r w:rsidRPr="00DE0CFD">
        <w:rPr>
          <w:highlight w:val="yellow"/>
          <w:lang w:val="en-US"/>
        </w:rPr>
        <w:t>#</w:t>
      </w:r>
      <w:r w:rsidR="00F61D8B">
        <w:rPr>
          <w:highlight w:val="yellow"/>
          <w:lang w:val="en-US"/>
        </w:rPr>
        <w:t>This</w:t>
      </w:r>
      <w:proofErr w:type="spellEnd"/>
      <w:r w:rsidR="00F61D8B">
        <w:rPr>
          <w:highlight w:val="yellow"/>
          <w:lang w:val="en-US"/>
        </w:rPr>
        <w:t xml:space="preserve"> is line </w:t>
      </w:r>
      <w:proofErr w:type="gramStart"/>
      <w:r w:rsidR="00F61D8B">
        <w:rPr>
          <w:highlight w:val="yellow"/>
          <w:lang w:val="en-US"/>
        </w:rPr>
        <w:t>1.</w:t>
      </w:r>
      <w:r w:rsidRPr="00DE0CFD">
        <w:rPr>
          <w:highlight w:val="yellow"/>
          <w:lang w:val="en-US"/>
        </w:rPr>
        <w:t>#</w:t>
      </w:r>
      <w:proofErr w:type="gramEnd"/>
      <w:r w:rsidR="00F61D8B">
        <w:rPr>
          <w:highlight w:val="yellow"/>
          <w:lang w:val="en-US"/>
        </w:rPr>
        <w:t>This is line 2.</w:t>
      </w:r>
      <w:r w:rsidRPr="009327C9">
        <w:rPr>
          <w:highlight w:val="yellow"/>
          <w:lang w:val="en-US"/>
        </w:rPr>
        <w:t>#</w:t>
      </w:r>
      <w:r>
        <w:rPr>
          <w:lang w:val="en-US"/>
        </w:rPr>
        <w:t>”</w:t>
      </w:r>
    </w:p>
    <w:p w14:paraId="4F8AA843" w14:textId="107727DC" w:rsidR="003B3440" w:rsidRPr="003B3440" w:rsidRDefault="00FE72A4" w:rsidP="003B3440">
      <w:pPr>
        <w:rPr>
          <w:lang w:val="en-US"/>
        </w:rPr>
      </w:pPr>
      <w:r>
        <w:rPr>
          <w:lang w:val="en-US"/>
        </w:rPr>
        <w:t xml:space="preserve">Press </w:t>
      </w:r>
      <w:r w:rsidR="006D40FC">
        <w:rPr>
          <w:lang w:val="en-US"/>
        </w:rPr>
        <w:t>the “</w:t>
      </w:r>
      <w:r>
        <w:rPr>
          <w:lang w:val="en-US"/>
        </w:rPr>
        <w:t>Download” button to save the data to your laptop.</w:t>
      </w:r>
    </w:p>
    <w:p w14:paraId="5E814ECC" w14:textId="4C84073A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onfigure Screen</w:t>
      </w:r>
    </w:p>
    <w:p w14:paraId="658F831A" w14:textId="3884D284" w:rsidR="005E143C" w:rsidRDefault="00C82962" w:rsidP="005E143C">
      <w:pPr>
        <w:rPr>
          <w:lang w:val="en-US"/>
        </w:rPr>
      </w:pPr>
      <w:r>
        <w:rPr>
          <w:lang w:val="en-US"/>
        </w:rPr>
        <w:t xml:space="preserve">Upon opening the configure screen, the </w:t>
      </w:r>
      <w:r w:rsidR="00E11659">
        <w:rPr>
          <w:lang w:val="en-US"/>
        </w:rPr>
        <w:t>configuration settings are retrieved.</w:t>
      </w:r>
    </w:p>
    <w:p w14:paraId="22B71985" w14:textId="79A9E6DA" w:rsidR="00C82962" w:rsidRDefault="00C82962" w:rsidP="00C82962">
      <w:pPr>
        <w:rPr>
          <w:lang w:val="en-US"/>
        </w:rPr>
      </w:pPr>
      <w:r>
        <w:rPr>
          <w:lang w:val="en-US"/>
        </w:rPr>
        <w:t>UART from GUI to ESP: “CR#”.</w:t>
      </w:r>
    </w:p>
    <w:p w14:paraId="49405EFB" w14:textId="38D39DA7" w:rsidR="004266A0" w:rsidRDefault="004266A0" w:rsidP="004266A0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074AE4">
        <w:rPr>
          <w:lang w:val="en-US"/>
        </w:rPr>
        <w:t>CW#FileName#Date#Location#SampleCount#Interval</w:t>
      </w:r>
      <w:proofErr w:type="spellEnd"/>
      <w:r w:rsidR="00A00DE8">
        <w:rPr>
          <w:lang w:val="en-US"/>
        </w:rPr>
        <w:t>#</w:t>
      </w:r>
      <w:r w:rsidR="00FA5DBB">
        <w:rPr>
          <w:lang w:val="en-US"/>
        </w:rPr>
        <w:t xml:space="preserve">” </w:t>
      </w:r>
      <w:r>
        <w:rPr>
          <w:lang w:val="en-US"/>
        </w:rPr>
        <w:t xml:space="preserve">for example </w:t>
      </w:r>
      <w:r w:rsidR="00D7018D">
        <w:rPr>
          <w:lang w:val="en-US"/>
        </w:rPr>
        <w:t>“</w:t>
      </w:r>
      <w:r w:rsidR="00D7018D" w:rsidRPr="001206D3">
        <w:rPr>
          <w:highlight w:val="yellow"/>
          <w:lang w:val="en-US"/>
        </w:rPr>
        <w:t>CW#</w:t>
      </w:r>
      <w:r w:rsidR="00A25C75">
        <w:rPr>
          <w:highlight w:val="yellow"/>
          <w:lang w:val="en-US"/>
        </w:rPr>
        <w:t>Test</w:t>
      </w:r>
      <w:r w:rsidR="00D7018D" w:rsidRPr="001206D3">
        <w:rPr>
          <w:highlight w:val="yellow"/>
          <w:lang w:val="en-US"/>
        </w:rPr>
        <w:t>.txt#</w:t>
      </w:r>
      <w:r w:rsidR="00A359A1">
        <w:rPr>
          <w:highlight w:val="yellow"/>
          <w:lang w:val="en-US"/>
        </w:rPr>
        <w:t>28</w:t>
      </w:r>
      <w:r w:rsidR="00D7018D" w:rsidRPr="001206D3">
        <w:rPr>
          <w:highlight w:val="yellow"/>
          <w:lang w:val="en-US"/>
        </w:rPr>
        <w:t>/0</w:t>
      </w:r>
      <w:r w:rsidR="00A359A1">
        <w:rPr>
          <w:highlight w:val="yellow"/>
          <w:lang w:val="en-US"/>
        </w:rPr>
        <w:t>8</w:t>
      </w:r>
      <w:r w:rsidR="00D7018D" w:rsidRPr="001206D3">
        <w:rPr>
          <w:highlight w:val="yellow"/>
          <w:lang w:val="en-US"/>
        </w:rPr>
        <w:t>/</w:t>
      </w:r>
      <w:r w:rsidR="00A359A1">
        <w:rPr>
          <w:highlight w:val="yellow"/>
          <w:lang w:val="en-US"/>
        </w:rPr>
        <w:t>2023</w:t>
      </w:r>
      <w:r w:rsidR="00D7018D" w:rsidRPr="001206D3">
        <w:rPr>
          <w:highlight w:val="yellow"/>
          <w:lang w:val="en-US"/>
        </w:rPr>
        <w:t>#</w:t>
      </w:r>
      <w:r w:rsidR="00F737F8">
        <w:rPr>
          <w:highlight w:val="yellow"/>
          <w:lang w:val="en-US"/>
        </w:rPr>
        <w:t>Stellenbosch</w:t>
      </w:r>
      <w:r w:rsidR="00D7018D" w:rsidRPr="001206D3">
        <w:rPr>
          <w:highlight w:val="yellow"/>
          <w:lang w:val="en-US"/>
        </w:rPr>
        <w:t>#4#360#</w:t>
      </w:r>
      <w:r w:rsidR="00D7018D">
        <w:rPr>
          <w:lang w:val="en-US"/>
        </w:rPr>
        <w:t>”</w:t>
      </w:r>
    </w:p>
    <w:p w14:paraId="5496D2BE" w14:textId="190BFCC4" w:rsidR="0003212A" w:rsidRDefault="00CA3E0C" w:rsidP="004266A0">
      <w:pPr>
        <w:rPr>
          <w:lang w:val="en-US"/>
        </w:rPr>
      </w:pPr>
      <w:r>
        <w:rPr>
          <w:lang w:val="en-US"/>
        </w:rPr>
        <w:t>Press the “Pull Config” button to retrieve the current configuration from the ESP</w:t>
      </w:r>
      <w:r w:rsidR="002B3B1A">
        <w:rPr>
          <w:lang w:val="en-US"/>
        </w:rPr>
        <w:t>.</w:t>
      </w:r>
    </w:p>
    <w:p w14:paraId="527AD950" w14:textId="77777777" w:rsidR="002174B6" w:rsidRDefault="002174B6" w:rsidP="002174B6">
      <w:pPr>
        <w:rPr>
          <w:lang w:val="en-US"/>
        </w:rPr>
      </w:pPr>
      <w:r>
        <w:rPr>
          <w:lang w:val="en-US"/>
        </w:rPr>
        <w:t>UART from GUI to ESP: “CR#”.</w:t>
      </w:r>
    </w:p>
    <w:p w14:paraId="4DEFB21F" w14:textId="77777777" w:rsidR="002174B6" w:rsidRDefault="002174B6" w:rsidP="002174B6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>
        <w:rPr>
          <w:lang w:val="en-US"/>
        </w:rPr>
        <w:t>CW#FileName#Date#Location#SampleCount#Interval</w:t>
      </w:r>
      <w:proofErr w:type="spellEnd"/>
      <w:r>
        <w:rPr>
          <w:lang w:val="en-US"/>
        </w:rPr>
        <w:t>#” for example “</w:t>
      </w:r>
      <w:r w:rsidRPr="001206D3">
        <w:rPr>
          <w:highlight w:val="yellow"/>
          <w:lang w:val="en-US"/>
        </w:rPr>
        <w:t>CW#</w:t>
      </w:r>
      <w:r>
        <w:rPr>
          <w:highlight w:val="yellow"/>
          <w:lang w:val="en-US"/>
        </w:rPr>
        <w:t>Test</w:t>
      </w:r>
      <w:r w:rsidRPr="001206D3">
        <w:rPr>
          <w:highlight w:val="yellow"/>
          <w:lang w:val="en-US"/>
        </w:rPr>
        <w:t>.txt#</w:t>
      </w:r>
      <w:r>
        <w:rPr>
          <w:highlight w:val="yellow"/>
          <w:lang w:val="en-US"/>
        </w:rPr>
        <w:t>28</w:t>
      </w:r>
      <w:r w:rsidRPr="001206D3">
        <w:rPr>
          <w:highlight w:val="yellow"/>
          <w:lang w:val="en-US"/>
        </w:rPr>
        <w:t>/0</w:t>
      </w:r>
      <w:r>
        <w:rPr>
          <w:highlight w:val="yellow"/>
          <w:lang w:val="en-US"/>
        </w:rPr>
        <w:t>8</w:t>
      </w:r>
      <w:r w:rsidRPr="001206D3">
        <w:rPr>
          <w:highlight w:val="yellow"/>
          <w:lang w:val="en-US"/>
        </w:rPr>
        <w:t>/</w:t>
      </w:r>
      <w:r>
        <w:rPr>
          <w:highlight w:val="yellow"/>
          <w:lang w:val="en-US"/>
        </w:rPr>
        <w:t>2023</w:t>
      </w:r>
      <w:r w:rsidRPr="001206D3">
        <w:rPr>
          <w:highlight w:val="yellow"/>
          <w:lang w:val="en-US"/>
        </w:rPr>
        <w:t>#</w:t>
      </w:r>
      <w:r>
        <w:rPr>
          <w:highlight w:val="yellow"/>
          <w:lang w:val="en-US"/>
        </w:rPr>
        <w:t>Stellenbosch</w:t>
      </w:r>
      <w:r w:rsidRPr="001206D3">
        <w:rPr>
          <w:highlight w:val="yellow"/>
          <w:lang w:val="en-US"/>
        </w:rPr>
        <w:t>#4#360#</w:t>
      </w:r>
      <w:r>
        <w:rPr>
          <w:lang w:val="en-US"/>
        </w:rPr>
        <w:t>”</w:t>
      </w:r>
    </w:p>
    <w:p w14:paraId="259EA709" w14:textId="463A865F" w:rsidR="002174B6" w:rsidRDefault="001C2826" w:rsidP="004266A0">
      <w:pPr>
        <w:rPr>
          <w:lang w:val="en-US"/>
        </w:rPr>
      </w:pPr>
      <w:r>
        <w:rPr>
          <w:lang w:val="en-US"/>
        </w:rPr>
        <w:t>To restore the default configurations, press the “Restore button”.</w:t>
      </w:r>
    </w:p>
    <w:p w14:paraId="4DA050A6" w14:textId="5AE1B9F5" w:rsidR="001C2826" w:rsidRDefault="001C2826" w:rsidP="004266A0">
      <w:pPr>
        <w:rPr>
          <w:lang w:val="en-US"/>
        </w:rPr>
      </w:pPr>
      <w:r>
        <w:rPr>
          <w:lang w:val="en-US"/>
        </w:rPr>
        <w:t>To save the current configurations, press the "Save” button.</w:t>
      </w:r>
    </w:p>
    <w:p w14:paraId="4CCCFFBE" w14:textId="13E990AB" w:rsidR="00D0745D" w:rsidRDefault="00D0745D" w:rsidP="00D0745D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B82A09" w:rsidRPr="00B82A09">
        <w:rPr>
          <w:lang w:val="en-US"/>
        </w:rPr>
        <w:t>CS</w:t>
      </w:r>
      <w:r w:rsidR="00212B27">
        <w:rPr>
          <w:lang w:val="en-US"/>
        </w:rPr>
        <w:t>#FileName#Date#Location#SampleCount#Interval</w:t>
      </w:r>
      <w:proofErr w:type="spellEnd"/>
      <w:r w:rsidR="00212B27">
        <w:rPr>
          <w:lang w:val="en-US"/>
        </w:rPr>
        <w:t>#</w:t>
      </w:r>
    </w:p>
    <w:p w14:paraId="50448818" w14:textId="7BF34D0B" w:rsidR="00166A7B" w:rsidRDefault="00166A7B" w:rsidP="00D0745D">
      <w:pPr>
        <w:rPr>
          <w:lang w:val="en-US"/>
        </w:rPr>
      </w:pPr>
      <w:r>
        <w:rPr>
          <w:lang w:val="en-US"/>
        </w:rPr>
        <w:t>Press the “Exit” button to return to the welcome screen.</w:t>
      </w:r>
    </w:p>
    <w:p w14:paraId="62C799D3" w14:textId="77777777" w:rsidR="001C2826" w:rsidRDefault="001C2826" w:rsidP="004266A0">
      <w:pPr>
        <w:rPr>
          <w:lang w:val="en-US"/>
        </w:rPr>
      </w:pPr>
    </w:p>
    <w:p w14:paraId="2BB8B075" w14:textId="77777777" w:rsidR="002014D2" w:rsidRDefault="002014D2" w:rsidP="004266A0">
      <w:pPr>
        <w:rPr>
          <w:lang w:val="en-US"/>
        </w:rPr>
      </w:pPr>
    </w:p>
    <w:p w14:paraId="0256712C" w14:textId="77777777" w:rsidR="004266A0" w:rsidRDefault="004266A0" w:rsidP="00C82962">
      <w:pPr>
        <w:rPr>
          <w:lang w:val="en-US"/>
        </w:rPr>
      </w:pPr>
    </w:p>
    <w:p w14:paraId="17CCB136" w14:textId="77777777" w:rsidR="00C82962" w:rsidRDefault="00C82962" w:rsidP="005E143C">
      <w:pPr>
        <w:rPr>
          <w:rFonts w:ascii="MS Sans Serif" w:hAnsi="MS Sans Serif" w:cs="MS Sans Serif"/>
          <w:color w:val="008000"/>
          <w:kern w:val="0"/>
          <w:sz w:val="20"/>
          <w:szCs w:val="20"/>
        </w:rPr>
      </w:pPr>
    </w:p>
    <w:p w14:paraId="57C00A06" w14:textId="77777777" w:rsidR="00C82962" w:rsidRPr="005E143C" w:rsidRDefault="00C82962" w:rsidP="005E143C">
      <w:pPr>
        <w:rPr>
          <w:lang w:val="en-US"/>
        </w:rPr>
      </w:pPr>
    </w:p>
    <w:sectPr w:rsidR="00C82962" w:rsidRPr="005E1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ans Serif">
    <w:altName w:val="Microsoft Sans Serif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E40B8"/>
    <w:multiLevelType w:val="hybridMultilevel"/>
    <w:tmpl w:val="06A664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097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TE2MzcwMDc0MDRX0lEKTi0uzszPAykwrgUAnTlmEiwAAAA="/>
  </w:docVars>
  <w:rsids>
    <w:rsidRoot w:val="001F6B9C"/>
    <w:rsid w:val="000047CA"/>
    <w:rsid w:val="00015829"/>
    <w:rsid w:val="0003212A"/>
    <w:rsid w:val="000437C0"/>
    <w:rsid w:val="000565BA"/>
    <w:rsid w:val="00056F65"/>
    <w:rsid w:val="00064169"/>
    <w:rsid w:val="00067774"/>
    <w:rsid w:val="00074AE4"/>
    <w:rsid w:val="00094596"/>
    <w:rsid w:val="000A0D9B"/>
    <w:rsid w:val="000A3484"/>
    <w:rsid w:val="000A528E"/>
    <w:rsid w:val="000C0B6D"/>
    <w:rsid w:val="000D452A"/>
    <w:rsid w:val="000F5F67"/>
    <w:rsid w:val="00100747"/>
    <w:rsid w:val="00103252"/>
    <w:rsid w:val="001110D3"/>
    <w:rsid w:val="001206D3"/>
    <w:rsid w:val="001469E1"/>
    <w:rsid w:val="001537DE"/>
    <w:rsid w:val="00166A7B"/>
    <w:rsid w:val="00170FB8"/>
    <w:rsid w:val="001727D6"/>
    <w:rsid w:val="00182675"/>
    <w:rsid w:val="001935FE"/>
    <w:rsid w:val="001966E7"/>
    <w:rsid w:val="0019693D"/>
    <w:rsid w:val="001A6229"/>
    <w:rsid w:val="001C2826"/>
    <w:rsid w:val="001F6B9C"/>
    <w:rsid w:val="002014D2"/>
    <w:rsid w:val="002056E8"/>
    <w:rsid w:val="00212B27"/>
    <w:rsid w:val="002174B6"/>
    <w:rsid w:val="0023676F"/>
    <w:rsid w:val="00243F81"/>
    <w:rsid w:val="002B3B1A"/>
    <w:rsid w:val="002B6BDE"/>
    <w:rsid w:val="002D27D6"/>
    <w:rsid w:val="002D3FA7"/>
    <w:rsid w:val="003216D0"/>
    <w:rsid w:val="0033400B"/>
    <w:rsid w:val="003420E7"/>
    <w:rsid w:val="00343C7E"/>
    <w:rsid w:val="00364CAA"/>
    <w:rsid w:val="003B3440"/>
    <w:rsid w:val="003C4238"/>
    <w:rsid w:val="003E1067"/>
    <w:rsid w:val="003F497A"/>
    <w:rsid w:val="00412198"/>
    <w:rsid w:val="00423A18"/>
    <w:rsid w:val="004266A0"/>
    <w:rsid w:val="00463CBA"/>
    <w:rsid w:val="00473819"/>
    <w:rsid w:val="004851FD"/>
    <w:rsid w:val="004919D1"/>
    <w:rsid w:val="004A1683"/>
    <w:rsid w:val="004D7C51"/>
    <w:rsid w:val="00513A44"/>
    <w:rsid w:val="005816CA"/>
    <w:rsid w:val="005B52F7"/>
    <w:rsid w:val="005C3572"/>
    <w:rsid w:val="005D2A48"/>
    <w:rsid w:val="005E143C"/>
    <w:rsid w:val="005E4E5D"/>
    <w:rsid w:val="005F6573"/>
    <w:rsid w:val="00600145"/>
    <w:rsid w:val="00602D7E"/>
    <w:rsid w:val="006331E0"/>
    <w:rsid w:val="00670D1F"/>
    <w:rsid w:val="006871BA"/>
    <w:rsid w:val="006B4B57"/>
    <w:rsid w:val="006D40FC"/>
    <w:rsid w:val="00706C14"/>
    <w:rsid w:val="00711FBD"/>
    <w:rsid w:val="00734E00"/>
    <w:rsid w:val="00737102"/>
    <w:rsid w:val="0078270E"/>
    <w:rsid w:val="007A4E76"/>
    <w:rsid w:val="007C2DD8"/>
    <w:rsid w:val="007F76CE"/>
    <w:rsid w:val="00836DD5"/>
    <w:rsid w:val="0086665A"/>
    <w:rsid w:val="00876C29"/>
    <w:rsid w:val="00884CFE"/>
    <w:rsid w:val="0089126C"/>
    <w:rsid w:val="008E1E33"/>
    <w:rsid w:val="008E7C9B"/>
    <w:rsid w:val="008E7CC7"/>
    <w:rsid w:val="008F5B86"/>
    <w:rsid w:val="00910F68"/>
    <w:rsid w:val="00922154"/>
    <w:rsid w:val="009327C9"/>
    <w:rsid w:val="009359A0"/>
    <w:rsid w:val="00941442"/>
    <w:rsid w:val="00962F7B"/>
    <w:rsid w:val="00967C53"/>
    <w:rsid w:val="009716ED"/>
    <w:rsid w:val="00974E82"/>
    <w:rsid w:val="00987003"/>
    <w:rsid w:val="009A22BD"/>
    <w:rsid w:val="009E57A7"/>
    <w:rsid w:val="00A00DE8"/>
    <w:rsid w:val="00A16D1A"/>
    <w:rsid w:val="00A25C75"/>
    <w:rsid w:val="00A332A9"/>
    <w:rsid w:val="00A359A1"/>
    <w:rsid w:val="00A366D1"/>
    <w:rsid w:val="00A40445"/>
    <w:rsid w:val="00A43E11"/>
    <w:rsid w:val="00A4502F"/>
    <w:rsid w:val="00A5276C"/>
    <w:rsid w:val="00AA0DE4"/>
    <w:rsid w:val="00AE1F9A"/>
    <w:rsid w:val="00B07664"/>
    <w:rsid w:val="00B309CF"/>
    <w:rsid w:val="00B42A89"/>
    <w:rsid w:val="00B53A00"/>
    <w:rsid w:val="00B825D5"/>
    <w:rsid w:val="00B82A09"/>
    <w:rsid w:val="00B92E4D"/>
    <w:rsid w:val="00B93C69"/>
    <w:rsid w:val="00BB0A5B"/>
    <w:rsid w:val="00BD4933"/>
    <w:rsid w:val="00BF161A"/>
    <w:rsid w:val="00C07015"/>
    <w:rsid w:val="00C60774"/>
    <w:rsid w:val="00C755C4"/>
    <w:rsid w:val="00C82962"/>
    <w:rsid w:val="00C83730"/>
    <w:rsid w:val="00C96AB1"/>
    <w:rsid w:val="00CA3E0C"/>
    <w:rsid w:val="00CC4339"/>
    <w:rsid w:val="00CE1975"/>
    <w:rsid w:val="00D0745D"/>
    <w:rsid w:val="00D159E8"/>
    <w:rsid w:val="00D7018D"/>
    <w:rsid w:val="00D87BED"/>
    <w:rsid w:val="00D950B5"/>
    <w:rsid w:val="00D97063"/>
    <w:rsid w:val="00DA6987"/>
    <w:rsid w:val="00DC0127"/>
    <w:rsid w:val="00DC16CD"/>
    <w:rsid w:val="00DC3F0E"/>
    <w:rsid w:val="00DE0CFD"/>
    <w:rsid w:val="00DE7221"/>
    <w:rsid w:val="00DF1923"/>
    <w:rsid w:val="00E11659"/>
    <w:rsid w:val="00E400A3"/>
    <w:rsid w:val="00E6115B"/>
    <w:rsid w:val="00E61838"/>
    <w:rsid w:val="00E94AA0"/>
    <w:rsid w:val="00EA4AA9"/>
    <w:rsid w:val="00EA7676"/>
    <w:rsid w:val="00EF1D87"/>
    <w:rsid w:val="00EF719C"/>
    <w:rsid w:val="00F03A94"/>
    <w:rsid w:val="00F05804"/>
    <w:rsid w:val="00F21415"/>
    <w:rsid w:val="00F22930"/>
    <w:rsid w:val="00F61D8B"/>
    <w:rsid w:val="00F737F8"/>
    <w:rsid w:val="00F74E57"/>
    <w:rsid w:val="00FA2B49"/>
    <w:rsid w:val="00FA5DBB"/>
    <w:rsid w:val="00FC09B4"/>
    <w:rsid w:val="00FD3256"/>
    <w:rsid w:val="00FE72A4"/>
    <w:rsid w:val="00FE7E1F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6C1C1"/>
  <w15:chartTrackingRefBased/>
  <w15:docId w15:val="{BAA636FE-1179-4AE7-A36A-2A3283E1F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E1F"/>
  </w:style>
  <w:style w:type="paragraph" w:styleId="Heading1">
    <w:name w:val="heading 1"/>
    <w:basedOn w:val="Normal"/>
    <w:next w:val="Normal"/>
    <w:link w:val="Heading1Char"/>
    <w:uiPriority w:val="9"/>
    <w:qFormat/>
    <w:rsid w:val="001F6B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B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F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27</Words>
  <Characters>2436</Characters>
  <Application>Microsoft Office Word</Application>
  <DocSecurity>0</DocSecurity>
  <Lines>20</Lines>
  <Paragraphs>5</Paragraphs>
  <ScaleCrop>false</ScaleCrop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rich Engelbrecht</dc:creator>
  <cp:keywords/>
  <dc:description/>
  <cp:lastModifiedBy>Edrich Engelbrecht</cp:lastModifiedBy>
  <cp:revision>207</cp:revision>
  <dcterms:created xsi:type="dcterms:W3CDTF">2023-08-28T17:58:00Z</dcterms:created>
  <dcterms:modified xsi:type="dcterms:W3CDTF">2023-10-03T17:02:00Z</dcterms:modified>
</cp:coreProperties>
</file>